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01EFF68" w14:textId="7683178E" w:rsidR="00E96D90" w:rsidRDefault="00506AB5">
      <w:r>
        <w:t xml:space="preserve">Objective – Add a custom map to the </w:t>
      </w:r>
      <w:r w:rsidR="00846040">
        <w:t>Shape Map</w:t>
      </w:r>
    </w:p>
    <w:p w14:paraId="34191FA1" w14:textId="1B2182BE" w:rsidR="00BB6FA8" w:rsidRDefault="00BB6FA8"/>
    <w:p w14:paraId="211F090F" w14:textId="0CEF5DA9" w:rsidR="00C12DA5" w:rsidRDefault="00C12DA5">
      <w:r>
        <w:t>Scenario</w:t>
      </w:r>
      <w:r w:rsidR="000C6E65">
        <w:t xml:space="preserve">: The customer wants a map with a specific set of geographical shapes. These are not among the built-in maps offered. You can create a suitable file or find one. In this example, we will use the </w:t>
      </w:r>
      <w:proofErr w:type="spellStart"/>
      <w:r w:rsidR="000C6E65">
        <w:t>geojson</w:t>
      </w:r>
      <w:proofErr w:type="spellEnd"/>
      <w:r w:rsidR="000C6E65">
        <w:t xml:space="preserve"> file from this GitHub Repo:</w:t>
      </w:r>
      <w:r w:rsidR="009A484E">
        <w:t xml:space="preserve"> </w:t>
      </w:r>
      <w:hyperlink r:id="rId8" w:history="1">
        <w:proofErr w:type="spellStart"/>
        <w:r w:rsidR="009A484E">
          <w:rPr>
            <w:rStyle w:val="Hyperlink"/>
          </w:rPr>
          <w:t>world.geo.json</w:t>
        </w:r>
        <w:proofErr w:type="spellEnd"/>
        <w:r w:rsidR="009A484E">
          <w:rPr>
            <w:rStyle w:val="Hyperlink"/>
          </w:rPr>
          <w:t>/</w:t>
        </w:r>
        <w:proofErr w:type="spellStart"/>
        <w:r w:rsidR="009A484E">
          <w:rPr>
            <w:rStyle w:val="Hyperlink"/>
          </w:rPr>
          <w:t>countries.geo.json</w:t>
        </w:r>
        <w:proofErr w:type="spellEnd"/>
        <w:r w:rsidR="009A484E">
          <w:rPr>
            <w:rStyle w:val="Hyperlink"/>
          </w:rPr>
          <w:t xml:space="preserve"> at master · </w:t>
        </w:r>
        <w:proofErr w:type="spellStart"/>
        <w:r w:rsidR="009A484E">
          <w:rPr>
            <w:rStyle w:val="Hyperlink"/>
          </w:rPr>
          <w:t>johan</w:t>
        </w:r>
        <w:proofErr w:type="spellEnd"/>
        <w:r w:rsidR="009A484E">
          <w:rPr>
            <w:rStyle w:val="Hyperlink"/>
          </w:rPr>
          <w:t>/</w:t>
        </w:r>
        <w:proofErr w:type="spellStart"/>
        <w:r w:rsidR="009A484E">
          <w:rPr>
            <w:rStyle w:val="Hyperlink"/>
          </w:rPr>
          <w:t>world.geo.json</w:t>
        </w:r>
        <w:proofErr w:type="spellEnd"/>
        <w:r w:rsidR="009A484E">
          <w:rPr>
            <w:rStyle w:val="Hyperlink"/>
          </w:rPr>
          <w:t xml:space="preserve"> · GitHub</w:t>
        </w:r>
      </w:hyperlink>
      <w:r w:rsidR="00786F3F">
        <w:t>.</w:t>
      </w:r>
    </w:p>
    <w:p w14:paraId="52617394" w14:textId="581E97F8" w:rsidR="00786F3F" w:rsidRDefault="00786F3F"/>
    <w:p w14:paraId="5B2A1C02" w14:textId="0EB69D30" w:rsidR="00786F3F" w:rsidRDefault="00786F3F">
      <w:r>
        <w:t>Converting the file format</w:t>
      </w:r>
    </w:p>
    <w:p w14:paraId="67D6CF51" w14:textId="515834D3" w:rsidR="00786F3F" w:rsidRDefault="00F5750E">
      <w:r>
        <w:t xml:space="preserve">The file format provided is a </w:t>
      </w:r>
      <w:proofErr w:type="spellStart"/>
      <w:r>
        <w:t>geojson</w:t>
      </w:r>
      <w:proofErr w:type="spellEnd"/>
      <w:r>
        <w:t xml:space="preserve">; note the built-in shape map visual expects the file </w:t>
      </w:r>
      <w:r w:rsidR="008662B5">
        <w:t xml:space="preserve">to be </w:t>
      </w:r>
      <w:r>
        <w:t xml:space="preserve">in a </w:t>
      </w:r>
      <w:proofErr w:type="spellStart"/>
      <w:r>
        <w:t>topo</w:t>
      </w:r>
      <w:proofErr w:type="spellEnd"/>
      <w:r>
        <w:t xml:space="preserve"> </w:t>
      </w:r>
      <w:r w:rsidR="008662B5">
        <w:t>JSON</w:t>
      </w:r>
      <w:r>
        <w:t xml:space="preserve"> format.</w:t>
      </w:r>
      <w:r w:rsidR="008662B5">
        <w:t xml:space="preserve"> To </w:t>
      </w:r>
      <w:r w:rsidR="00697976">
        <w:t>convert the file</w:t>
      </w:r>
      <w:r w:rsidR="00C038BD">
        <w:t>,</w:t>
      </w:r>
      <w:r w:rsidR="00697976">
        <w:t xml:space="preserve"> we </w:t>
      </w:r>
      <w:r w:rsidR="00F911E5">
        <w:t>will</w:t>
      </w:r>
      <w:r w:rsidR="00697976">
        <w:t xml:space="preserve"> use this website - </w:t>
      </w:r>
      <w:hyperlink r:id="rId9" w:history="1">
        <w:r w:rsidR="00B5192E" w:rsidRPr="00C059DC">
          <w:rPr>
            <w:rStyle w:val="Hyperlink"/>
          </w:rPr>
          <w:t>https://mapshaper.org/</w:t>
        </w:r>
      </w:hyperlink>
      <w:r w:rsidR="00B5192E">
        <w:t>.</w:t>
      </w:r>
    </w:p>
    <w:p w14:paraId="2C4A1981" w14:textId="24B12539" w:rsidR="00B5192E" w:rsidRDefault="00B119B2" w:rsidP="00B119B2">
      <w:pPr>
        <w:pStyle w:val="ListParagraph"/>
        <w:numPr>
          <w:ilvl w:val="0"/>
          <w:numId w:val="3"/>
        </w:numPr>
      </w:pPr>
      <w:r>
        <w:t xml:space="preserve">Upload the source file to </w:t>
      </w:r>
      <w:proofErr w:type="spellStart"/>
      <w:r>
        <w:t>Mapshaper</w:t>
      </w:r>
      <w:proofErr w:type="spellEnd"/>
    </w:p>
    <w:p w14:paraId="4FF85B1C" w14:textId="48AF404D" w:rsidR="00B119B2" w:rsidRDefault="005E2ADE" w:rsidP="00B119B2">
      <w:pPr>
        <w:pStyle w:val="ListParagraph"/>
        <w:numPr>
          <w:ilvl w:val="0"/>
          <w:numId w:val="3"/>
        </w:numPr>
      </w:pPr>
      <w:r>
        <w:t>Open the console</w:t>
      </w:r>
      <w:r w:rsidR="00F911E5">
        <w:t xml:space="preserve">, enter the following </w:t>
      </w:r>
      <w:r w:rsidR="00E17B7C">
        <w:t>'</w:t>
      </w:r>
      <w:proofErr w:type="spellStart"/>
      <w:r w:rsidR="00F911E5">
        <w:t>proj</w:t>
      </w:r>
      <w:proofErr w:type="spellEnd"/>
      <w:r w:rsidR="00F911E5">
        <w:t xml:space="preserve"> wgs84,</w:t>
      </w:r>
      <w:r w:rsidR="00E17B7C">
        <w:t>'</w:t>
      </w:r>
      <w:r w:rsidR="00EA50DA">
        <w:t xml:space="preserve"> then press enter</w:t>
      </w:r>
      <w:r w:rsidR="00E4121D">
        <w:t>.</w:t>
      </w:r>
    </w:p>
    <w:p w14:paraId="7284C044" w14:textId="77777777" w:rsidR="00E4121D" w:rsidRDefault="00E4121D" w:rsidP="00E4121D">
      <w:pPr>
        <w:pStyle w:val="ListParagraph"/>
      </w:pPr>
    </w:p>
    <w:p w14:paraId="0F5DA9F7" w14:textId="3A8A8ACE" w:rsidR="00E4121D" w:rsidRDefault="00E4121D" w:rsidP="00E4121D">
      <w:pPr>
        <w:pStyle w:val="ListParagraph"/>
      </w:pPr>
      <w:r>
        <w:rPr>
          <w:noProof/>
        </w:rPr>
        <w:drawing>
          <wp:inline distT="0" distB="0" distL="0" distR="0" wp14:anchorId="6FFBC40B" wp14:editId="4EE089B4">
            <wp:extent cx="5731510" cy="1540510"/>
            <wp:effectExtent l="0" t="0" r="2540" b="2540"/>
            <wp:docPr id="1173457733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3457733" name="Picture 1" descr="A screenshot of a computer&#10;&#10;AI-generated content may be incorrect.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540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E5A020" w14:textId="77777777" w:rsidR="00130719" w:rsidRDefault="00130719" w:rsidP="00E4121D">
      <w:pPr>
        <w:pStyle w:val="ListParagraph"/>
      </w:pPr>
    </w:p>
    <w:p w14:paraId="4C0DC414" w14:textId="0C8FB17F" w:rsidR="00E4121D" w:rsidRDefault="00D73E1F" w:rsidP="00E4121D">
      <w:pPr>
        <w:pStyle w:val="ListParagraph"/>
        <w:numPr>
          <w:ilvl w:val="0"/>
          <w:numId w:val="3"/>
        </w:numPr>
      </w:pPr>
      <w:r>
        <w:t>Depending on the size of the original file</w:t>
      </w:r>
      <w:r w:rsidR="00442509">
        <w:t>,</w:t>
      </w:r>
      <w:r>
        <w:t xml:space="preserve"> it might </w:t>
      </w:r>
      <w:r w:rsidR="001475A6">
        <w:t>need to s</w:t>
      </w:r>
      <w:r w:rsidR="00442509">
        <w:t xml:space="preserve">implify </w:t>
      </w:r>
    </w:p>
    <w:p w14:paraId="6E61AD9F" w14:textId="190C7388" w:rsidR="00C93101" w:rsidRDefault="00330077" w:rsidP="00E4121D">
      <w:pPr>
        <w:pStyle w:val="ListParagraph"/>
        <w:numPr>
          <w:ilvl w:val="0"/>
          <w:numId w:val="3"/>
        </w:numPr>
      </w:pPr>
      <w:r>
        <w:t>Finally</w:t>
      </w:r>
      <w:r w:rsidR="00442509">
        <w:t>, export the file using the</w:t>
      </w:r>
      <w:r w:rsidR="00EA4F6D">
        <w:t xml:space="preserve"> </w:t>
      </w:r>
      <w:r w:rsidR="00E17B7C">
        <w:t>'</w:t>
      </w:r>
      <w:proofErr w:type="spellStart"/>
      <w:r w:rsidR="00EA4F6D">
        <w:t>TopoJson</w:t>
      </w:r>
      <w:proofErr w:type="spellEnd"/>
      <w:r w:rsidR="00E17B7C">
        <w:t>'</w:t>
      </w:r>
      <w:r w:rsidR="00EA4F6D">
        <w:t xml:space="preserve"> file format</w:t>
      </w:r>
      <w:r w:rsidR="001475A6">
        <w:t>.</w:t>
      </w:r>
    </w:p>
    <w:p w14:paraId="0100F186" w14:textId="44E1AA57" w:rsidR="00330077" w:rsidRDefault="00330077" w:rsidP="00330077">
      <w:r>
        <w:rPr>
          <w:noProof/>
        </w:rPr>
        <w:drawing>
          <wp:inline distT="0" distB="0" distL="0" distR="0" wp14:anchorId="205094BD" wp14:editId="75E7C12A">
            <wp:extent cx="5731510" cy="2547620"/>
            <wp:effectExtent l="0" t="0" r="2540" b="5080"/>
            <wp:docPr id="950032919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0032919" name="Picture 1" descr="A screenshot of a computer&#10;&#10;AI-generated content may be incorrect.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47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E339C9" w14:textId="77777777" w:rsidR="00C400D4" w:rsidRDefault="00C400D4" w:rsidP="00C400D4"/>
    <w:p w14:paraId="1CD7397E" w14:textId="2F6D03A0" w:rsidR="00F41E29" w:rsidRDefault="000E02AD" w:rsidP="00C400D4">
      <w:r>
        <w:t xml:space="preserve">Add the </w:t>
      </w:r>
      <w:r w:rsidR="00E17B7C">
        <w:t>'</w:t>
      </w:r>
      <w:r>
        <w:t>Shape Map</w:t>
      </w:r>
      <w:r w:rsidR="00E17B7C">
        <w:t>'</w:t>
      </w:r>
      <w:r>
        <w:t xml:space="preserve"> visual to the report page.</w:t>
      </w:r>
    </w:p>
    <w:p w14:paraId="08315A86" w14:textId="3C1E0204" w:rsidR="000E02AD" w:rsidRDefault="00A677BA" w:rsidP="00C400D4">
      <w:r w:rsidRPr="00A677BA">
        <w:lastRenderedPageBreak/>
        <w:drawing>
          <wp:inline distT="0" distB="0" distL="0" distR="0" wp14:anchorId="66402C17" wp14:editId="3A6ED794">
            <wp:extent cx="5742039" cy="3733477"/>
            <wp:effectExtent l="0" t="0" r="0" b="635"/>
            <wp:docPr id="1736298186" name="Picture 1" descr="A screenshot of a map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6298186" name="Picture 1" descr="A screenshot of a map&#10;&#10;AI-generated content may be incorrect.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45775" cy="37359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2A94A7" w14:textId="0956ABFA" w:rsidR="00A677BA" w:rsidRDefault="00492569" w:rsidP="00C400D4">
      <w:r>
        <w:t xml:space="preserve">Add the location field </w:t>
      </w:r>
      <w:r w:rsidR="00C40006">
        <w:t xml:space="preserve">to the location data box. Note that this MUST contain a value </w:t>
      </w:r>
      <w:r w:rsidR="008E3C33">
        <w:t xml:space="preserve">that matches a value </w:t>
      </w:r>
      <w:r w:rsidR="00F45A37">
        <w:t xml:space="preserve">stored against the polygon in the </w:t>
      </w:r>
      <w:proofErr w:type="spellStart"/>
      <w:r w:rsidR="00553E0A">
        <w:t>TopoJSON</w:t>
      </w:r>
      <w:proofErr w:type="spellEnd"/>
      <w:r w:rsidR="00553E0A">
        <w:t xml:space="preserve"> field.</w:t>
      </w:r>
    </w:p>
    <w:p w14:paraId="2B7EFBCD" w14:textId="44D3DA00" w:rsidR="00A677BA" w:rsidRDefault="00492569" w:rsidP="00C400D4">
      <w:r>
        <w:rPr>
          <w:noProof/>
        </w:rPr>
        <w:drawing>
          <wp:inline distT="0" distB="0" distL="0" distR="0" wp14:anchorId="0E5F14AF" wp14:editId="2A5D8D1F">
            <wp:extent cx="5407742" cy="2985987"/>
            <wp:effectExtent l="0" t="0" r="2540" b="5080"/>
            <wp:docPr id="41299500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299500" name="Picture 1" descr="A screenshot of a computer&#10;&#10;AI-generated content may be incorrect.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410870" cy="29877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7D30F2" w14:textId="2A6D9007" w:rsidR="007D5380" w:rsidRDefault="007D5380" w:rsidP="00C400D4">
      <w:r>
        <w:t xml:space="preserve">In the diagram below the </w:t>
      </w:r>
      <w:r w:rsidR="00E17B7C">
        <w:t>'</w:t>
      </w:r>
      <w:r>
        <w:t>Default</w:t>
      </w:r>
      <w:r w:rsidR="00E17B7C">
        <w:t>'</w:t>
      </w:r>
      <w:r>
        <w:t xml:space="preserve"> shape map is the USA states. Some of the shapes have been matched against the original data set</w:t>
      </w:r>
    </w:p>
    <w:p w14:paraId="6BD58B25" w14:textId="0602B2B5" w:rsidR="007D5380" w:rsidRDefault="007D5380" w:rsidP="00C400D4">
      <w:r>
        <w:rPr>
          <w:noProof/>
        </w:rPr>
        <w:lastRenderedPageBreak/>
        <w:drawing>
          <wp:inline distT="0" distB="0" distL="0" distR="0" wp14:anchorId="308E766A" wp14:editId="07BF8448">
            <wp:extent cx="6645910" cy="3481070"/>
            <wp:effectExtent l="0" t="0" r="2540" b="5080"/>
            <wp:docPr id="1538862445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8862445" name="Picture 1" descr="A screenshot of a computer&#10;&#10;AI-generated content may be incorrect.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481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C1334A" w14:textId="635322D0" w:rsidR="007D5380" w:rsidRDefault="007D5380" w:rsidP="00C400D4">
      <w:r>
        <w:t xml:space="preserve">The reason why some of the values match is that the </w:t>
      </w:r>
      <w:r w:rsidR="00E17B7C">
        <w:t>'</w:t>
      </w:r>
      <w:r w:rsidR="00DE2740">
        <w:t>Map Type Key</w:t>
      </w:r>
      <w:r w:rsidR="00E17B7C">
        <w:t>'</w:t>
      </w:r>
      <w:r w:rsidR="00DE2740">
        <w:t xml:space="preserve"> is shown below.</w:t>
      </w:r>
    </w:p>
    <w:p w14:paraId="4533805B" w14:textId="5F4A288D" w:rsidR="00DE2740" w:rsidRDefault="00DE2740" w:rsidP="00C400D4">
      <w:r>
        <w:rPr>
          <w:noProof/>
        </w:rPr>
        <w:drawing>
          <wp:inline distT="0" distB="0" distL="0" distR="0" wp14:anchorId="3B0288AF" wp14:editId="3235BA38">
            <wp:extent cx="1597742" cy="2654709"/>
            <wp:effectExtent l="0" t="0" r="2540" b="0"/>
            <wp:docPr id="1829957968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9957968" name="Picture 1" descr="A screenshot of a computer&#10;&#10;AI-generated content may be incorrect.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1606359" cy="26690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AA64BB" w14:textId="7B3FAED3" w:rsidR="00DE2740" w:rsidRDefault="00DE2740" w:rsidP="00C400D4">
      <w:r>
        <w:t xml:space="preserve">Some of the two letter </w:t>
      </w:r>
      <w:r w:rsidR="00E17B7C">
        <w:t>'</w:t>
      </w:r>
      <w:r>
        <w:t>country</w:t>
      </w:r>
      <w:r w:rsidR="00E17B7C">
        <w:t>'</w:t>
      </w:r>
      <w:r>
        <w:t xml:space="preserve"> codes </w:t>
      </w:r>
      <w:r w:rsidR="00FC2136">
        <w:t xml:space="preserve">contained in the field </w:t>
      </w:r>
      <w:r w:rsidR="00E17B7C">
        <w:t>'</w:t>
      </w:r>
      <w:proofErr w:type="spellStart"/>
      <w:r w:rsidR="00FC2136">
        <w:t>countryOrRegion</w:t>
      </w:r>
      <w:proofErr w:type="spellEnd"/>
      <w:r w:rsidR="00E17B7C">
        <w:t>'</w:t>
      </w:r>
      <w:r w:rsidR="00FC2136">
        <w:t xml:space="preserve"> match</w:t>
      </w:r>
      <w:r w:rsidR="009041D7">
        <w:t xml:space="preserve"> values in the</w:t>
      </w:r>
      <w:r w:rsidR="00F83F73">
        <w:t>' postal' column</w:t>
      </w:r>
      <w:r w:rsidR="009041D7">
        <w:t>.</w:t>
      </w:r>
    </w:p>
    <w:p w14:paraId="518C6578" w14:textId="77777777" w:rsidR="009041D7" w:rsidRDefault="009041D7" w:rsidP="00C400D4"/>
    <w:p w14:paraId="15335A0A" w14:textId="6AACACD3" w:rsidR="009041D7" w:rsidRDefault="00FC2136" w:rsidP="00C400D4">
      <w:r>
        <w:t>The next step is to add a custom map file; this is done in the following steps</w:t>
      </w:r>
      <w:r w:rsidR="00551EF2">
        <w:t>.</w:t>
      </w:r>
    </w:p>
    <w:p w14:paraId="40D2DC28" w14:textId="5478540F" w:rsidR="00DE2740" w:rsidRDefault="00F83F73" w:rsidP="00FC2136">
      <w:pPr>
        <w:pStyle w:val="ListParagraph"/>
        <w:numPr>
          <w:ilvl w:val="0"/>
          <w:numId w:val="4"/>
        </w:numPr>
      </w:pPr>
      <w:r>
        <w:t xml:space="preserve">Click </w:t>
      </w:r>
      <w:r w:rsidR="00E17B7C">
        <w:t>'</w:t>
      </w:r>
      <w:r>
        <w:t>Map type</w:t>
      </w:r>
      <w:r w:rsidR="00E17B7C">
        <w:t>'</w:t>
      </w:r>
      <w:r>
        <w:t xml:space="preserve"> from the pull-down menu</w:t>
      </w:r>
      <w:r w:rsidR="005D33C6">
        <w:t xml:space="preserve"> and select </w:t>
      </w:r>
      <w:r w:rsidR="00E17B7C">
        <w:t>'</w:t>
      </w:r>
      <w:r w:rsidR="005D33C6">
        <w:t>Custom map.</w:t>
      </w:r>
      <w:r w:rsidR="00E17B7C">
        <w:t>'</w:t>
      </w:r>
    </w:p>
    <w:p w14:paraId="4D3942FD" w14:textId="492431FE" w:rsidR="005D33C6" w:rsidRDefault="00E323EA" w:rsidP="00E323EA">
      <w:pPr>
        <w:ind w:left="360"/>
      </w:pPr>
      <w:r w:rsidRPr="00E323EA">
        <w:lastRenderedPageBreak/>
        <w:drawing>
          <wp:inline distT="0" distB="0" distL="0" distR="0" wp14:anchorId="0C9EBF35" wp14:editId="45F2D432">
            <wp:extent cx="1887794" cy="3336780"/>
            <wp:effectExtent l="0" t="0" r="0" b="0"/>
            <wp:docPr id="2121212451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1212451" name="Picture 1" descr="A screenshot of a computer&#10;&#10;AI-generated content may be incorrect.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1895011" cy="33495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DD77EC" w14:textId="0BFA40E9" w:rsidR="00F83F73" w:rsidRDefault="00474563" w:rsidP="00E323EA">
      <w:pPr>
        <w:ind w:left="360"/>
      </w:pPr>
      <w:r>
        <w:t>Once selected the custom</w:t>
      </w:r>
      <w:r w:rsidR="000B1666">
        <w:t xml:space="preserve"> map, then click on </w:t>
      </w:r>
      <w:r w:rsidR="00E17B7C">
        <w:t>'</w:t>
      </w:r>
      <w:r w:rsidR="000B1666">
        <w:t>Browse…</w:t>
      </w:r>
      <w:r w:rsidR="00E17B7C">
        <w:t>'</w:t>
      </w:r>
      <w:r w:rsidR="000B1666">
        <w:t xml:space="preserve"> to find the</w:t>
      </w:r>
      <w:r w:rsidR="00E17B7C">
        <w:t xml:space="preserve"> </w:t>
      </w:r>
      <w:proofErr w:type="spellStart"/>
      <w:r w:rsidR="00E17B7C">
        <w:t>TopoJSON</w:t>
      </w:r>
      <w:proofErr w:type="spellEnd"/>
      <w:r w:rsidR="00E17B7C">
        <w:t xml:space="preserve"> file that was created already.</w:t>
      </w:r>
    </w:p>
    <w:p w14:paraId="27DC8DA0" w14:textId="126FEDE0" w:rsidR="00F83F73" w:rsidRDefault="007675F0" w:rsidP="00454BF9">
      <w:pPr>
        <w:ind w:left="360"/>
      </w:pPr>
      <w:r>
        <w:rPr>
          <w:noProof/>
        </w:rPr>
        <w:drawing>
          <wp:inline distT="0" distB="0" distL="0" distR="0" wp14:anchorId="6B055BFA" wp14:editId="15FE2EA2">
            <wp:extent cx="1695238" cy="2342857"/>
            <wp:effectExtent l="0" t="0" r="635" b="635"/>
            <wp:docPr id="1928519840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8519840" name="Picture 1" descr="A screenshot of a computer&#10;&#10;AI-generated content may be incorrect.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1695238" cy="23428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E68939" w14:textId="77777777" w:rsidR="00C979C7" w:rsidRDefault="00C979C7" w:rsidP="00454BF9">
      <w:pPr>
        <w:ind w:left="360"/>
      </w:pPr>
    </w:p>
    <w:p w14:paraId="05B4B6DC" w14:textId="3C2787CD" w:rsidR="00C979C7" w:rsidRDefault="00C979C7" w:rsidP="00454BF9">
      <w:pPr>
        <w:ind w:left="360"/>
      </w:pPr>
      <w:r>
        <w:t xml:space="preserve">Once the </w:t>
      </w:r>
      <w:r w:rsidR="00393EEB">
        <w:t>'</w:t>
      </w:r>
      <w:proofErr w:type="spellStart"/>
      <w:r w:rsidR="00393EEB">
        <w:t>TopoJSON</w:t>
      </w:r>
      <w:proofErr w:type="spellEnd"/>
      <w:r w:rsidR="00393EEB">
        <w:t>' file has been uploaded, the polygons should appear in the map visual. Check the 'Map Keys'; these must match the value in the data set for the polygon to be displayed when the data on the page is cross-filtered.</w:t>
      </w:r>
      <w:r w:rsidR="008529B3">
        <w:t xml:space="preserve"> In this example</w:t>
      </w:r>
      <w:r w:rsidR="008E3C33">
        <w:t>,</w:t>
      </w:r>
      <w:r w:rsidR="008529B3">
        <w:t xml:space="preserve"> the match is done on ‘</w:t>
      </w:r>
      <w:proofErr w:type="spellStart"/>
      <w:r w:rsidR="008529B3">
        <w:t>countryOrRegion</w:t>
      </w:r>
      <w:proofErr w:type="spellEnd"/>
      <w:r w:rsidR="008529B3">
        <w:t>’ to ISO_A2.</w:t>
      </w:r>
    </w:p>
    <w:p w14:paraId="24334E0B" w14:textId="15575C2B" w:rsidR="00C979C7" w:rsidRDefault="00C979C7" w:rsidP="00454BF9">
      <w:pPr>
        <w:ind w:left="360"/>
      </w:pPr>
      <w:r>
        <w:rPr>
          <w:noProof/>
        </w:rPr>
        <w:lastRenderedPageBreak/>
        <w:drawing>
          <wp:inline distT="0" distB="0" distL="0" distR="0" wp14:anchorId="5377A015" wp14:editId="4E4F4D78">
            <wp:extent cx="4939728" cy="5530645"/>
            <wp:effectExtent l="0" t="0" r="0" b="0"/>
            <wp:docPr id="1799619844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9619844" name="Picture 1" descr="A screenshot of a computer&#10;&#10;AI-generated content may be incorrect.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942398" cy="55336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C979C7" w:rsidSect="00442509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7975C18"/>
    <w:multiLevelType w:val="multilevel"/>
    <w:tmpl w:val="B87286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5D926AB1"/>
    <w:multiLevelType w:val="multilevel"/>
    <w:tmpl w:val="86946A9E"/>
    <w:lvl w:ilvl="0">
      <w:start w:val="1"/>
      <w:numFmt w:val="decimal"/>
      <w:lvlText w:val="%1"/>
      <w:lvlJc w:val="left"/>
      <w:pPr>
        <w:ind w:left="2843" w:hanging="432"/>
      </w:pPr>
    </w:lvl>
    <w:lvl w:ilvl="1">
      <w:start w:val="1"/>
      <w:numFmt w:val="decimal"/>
      <w:lvlText w:val="%1.%2"/>
      <w:lvlJc w:val="left"/>
      <w:pPr>
        <w:ind w:left="576" w:hanging="576"/>
      </w:pPr>
      <w:rPr>
        <w:b w:val="0"/>
        <w:bCs w:val="0"/>
      </w:rPr>
    </w:lvl>
    <w:lvl w:ilvl="2">
      <w:start w:val="1"/>
      <w:numFmt w:val="decimal"/>
      <w:lvlText w:val="%1.%2.%3"/>
      <w:lvlJc w:val="left"/>
      <w:pPr>
        <w:ind w:left="1855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" w15:restartNumberingAfterBreak="0">
    <w:nsid w:val="6BD80EB8"/>
    <w:multiLevelType w:val="hybridMultilevel"/>
    <w:tmpl w:val="73B44490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FF130AC"/>
    <w:multiLevelType w:val="hybridMultilevel"/>
    <w:tmpl w:val="B38EFFB6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72026030">
    <w:abstractNumId w:val="1"/>
  </w:num>
  <w:num w:numId="2" w16cid:durableId="1996449014">
    <w:abstractNumId w:val="0"/>
  </w:num>
  <w:num w:numId="3" w16cid:durableId="693504408">
    <w:abstractNumId w:val="2"/>
  </w:num>
  <w:num w:numId="4" w16cid:durableId="67908888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94"/>
  <w:hideSpellingErrors/>
  <w:hideGrammaticalErrors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UwsDA1sjA3NzI2NrRQ0lEKTi0uzszPAykwrAUAebngkSwAAAA="/>
  </w:docVars>
  <w:rsids>
    <w:rsidRoot w:val="00392866"/>
    <w:rsid w:val="000418ED"/>
    <w:rsid w:val="000B1666"/>
    <w:rsid w:val="000C6E65"/>
    <w:rsid w:val="000E02AD"/>
    <w:rsid w:val="00125F65"/>
    <w:rsid w:val="00130719"/>
    <w:rsid w:val="001475A6"/>
    <w:rsid w:val="00187222"/>
    <w:rsid w:val="00187E34"/>
    <w:rsid w:val="00216433"/>
    <w:rsid w:val="002D6746"/>
    <w:rsid w:val="00314405"/>
    <w:rsid w:val="00330077"/>
    <w:rsid w:val="00392866"/>
    <w:rsid w:val="00393EEB"/>
    <w:rsid w:val="00442509"/>
    <w:rsid w:val="004429E9"/>
    <w:rsid w:val="00454BF9"/>
    <w:rsid w:val="00474563"/>
    <w:rsid w:val="00486EB4"/>
    <w:rsid w:val="00492569"/>
    <w:rsid w:val="004B6A4B"/>
    <w:rsid w:val="00506AB5"/>
    <w:rsid w:val="00525337"/>
    <w:rsid w:val="00551EF2"/>
    <w:rsid w:val="00553E0A"/>
    <w:rsid w:val="00565C45"/>
    <w:rsid w:val="005D33C6"/>
    <w:rsid w:val="005E2ADE"/>
    <w:rsid w:val="00655DBA"/>
    <w:rsid w:val="00665A98"/>
    <w:rsid w:val="00697976"/>
    <w:rsid w:val="007675F0"/>
    <w:rsid w:val="00772D5F"/>
    <w:rsid w:val="00786F3F"/>
    <w:rsid w:val="007A1938"/>
    <w:rsid w:val="007D5380"/>
    <w:rsid w:val="00846040"/>
    <w:rsid w:val="00846439"/>
    <w:rsid w:val="008529B3"/>
    <w:rsid w:val="008662B5"/>
    <w:rsid w:val="008E3C33"/>
    <w:rsid w:val="009041D7"/>
    <w:rsid w:val="009A484E"/>
    <w:rsid w:val="00A14B3F"/>
    <w:rsid w:val="00A677BA"/>
    <w:rsid w:val="00B119B2"/>
    <w:rsid w:val="00B5192E"/>
    <w:rsid w:val="00BB6FA8"/>
    <w:rsid w:val="00C038BD"/>
    <w:rsid w:val="00C12DA5"/>
    <w:rsid w:val="00C40006"/>
    <w:rsid w:val="00C400D4"/>
    <w:rsid w:val="00C93101"/>
    <w:rsid w:val="00C979C7"/>
    <w:rsid w:val="00CA4687"/>
    <w:rsid w:val="00D73E1F"/>
    <w:rsid w:val="00DE2740"/>
    <w:rsid w:val="00E17B7C"/>
    <w:rsid w:val="00E323EA"/>
    <w:rsid w:val="00E4121D"/>
    <w:rsid w:val="00E41353"/>
    <w:rsid w:val="00E96D90"/>
    <w:rsid w:val="00EA4F6D"/>
    <w:rsid w:val="00EA50DA"/>
    <w:rsid w:val="00F30DE9"/>
    <w:rsid w:val="00F41E29"/>
    <w:rsid w:val="00F45A37"/>
    <w:rsid w:val="00F5750E"/>
    <w:rsid w:val="00F83F73"/>
    <w:rsid w:val="00F911E5"/>
    <w:rsid w:val="00F9364E"/>
    <w:rsid w:val="00FC21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22D8EF9"/>
  <w15:chartTrackingRefBased/>
  <w15:docId w15:val="{56B05DF5-8770-42A0-84A0-5D17D1680A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A14B3F"/>
    <w:pPr>
      <w:pBdr>
        <w:top w:val="single" w:sz="24" w:space="0" w:color="6C9EA2"/>
        <w:left w:val="single" w:sz="24" w:space="0" w:color="6C9EA2"/>
        <w:bottom w:val="single" w:sz="24" w:space="0" w:color="6C9EA2"/>
        <w:right w:val="single" w:sz="24" w:space="0" w:color="6C9EA2"/>
      </w:pBdr>
      <w:shd w:val="clear" w:color="auto" w:fill="6C9EA2"/>
      <w:spacing w:before="100" w:after="0" w:line="240" w:lineRule="auto"/>
      <w:ind w:left="432" w:hanging="432"/>
      <w:jc w:val="both"/>
      <w:outlineLvl w:val="0"/>
    </w:pPr>
    <w:rPr>
      <w:rFonts w:ascii="Segoe UI" w:eastAsia="Calibri" w:hAnsi="Segoe UI" w:cs="Times New Roman"/>
      <w:caps/>
      <w:color w:val="FFFFFF"/>
      <w:spacing w:val="15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92866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92866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92866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92866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92866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92866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92866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92866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A14B3F"/>
    <w:rPr>
      <w:rFonts w:ascii="Segoe UI" w:eastAsia="Calibri" w:hAnsi="Segoe UI" w:cs="Times New Roman"/>
      <w:caps/>
      <w:color w:val="FFFFFF"/>
      <w:spacing w:val="15"/>
      <w:shd w:val="clear" w:color="auto" w:fill="6C9EA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92866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92866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92866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92866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92866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92866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92866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92866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392866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9286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392866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392866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392866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392866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392866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392866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92866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92866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392866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9A484E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5192E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454BF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GB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8062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johan/world.geo.json/blob/master/countries.geo.json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hyperlink" Target="https://mapshaper.org/" TargetMode="External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75b1882-7d7e-40d9-a500-ec2994aeff8d" xsi:nil="true"/>
    <lcf76f155ced4ddcb4097134ff3c332f xmlns="59d41520-7d16-45c6-b36f-556e372ae1ae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B3510621B32F94F929254661C32DB17" ma:contentTypeVersion="17" ma:contentTypeDescription="Create a new document." ma:contentTypeScope="" ma:versionID="78a006b903e797ca0a0bdde06cfbefb3">
  <xsd:schema xmlns:xsd="http://www.w3.org/2001/XMLSchema" xmlns:xs="http://www.w3.org/2001/XMLSchema" xmlns:p="http://schemas.microsoft.com/office/2006/metadata/properties" xmlns:ns2="59d41520-7d16-45c6-b36f-556e372ae1ae" xmlns:ns3="c75b1882-7d7e-40d9-a500-ec2994aeff8d" targetNamespace="http://schemas.microsoft.com/office/2006/metadata/properties" ma:root="true" ma:fieldsID="de75df6bb98c6fee483c4d05e2bcbf26" ns2:_="" ns3:_="">
    <xsd:import namespace="59d41520-7d16-45c6-b36f-556e372ae1ae"/>
    <xsd:import namespace="c75b1882-7d7e-40d9-a500-ec2994aeff8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SearchPropertie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9d41520-7d16-45c6-b36f-556e372ae1a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GenerationTime" ma:index="1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f1cc8eb3-a5aa-4be5-91d1-b3168ca6d8c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18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2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75b1882-7d7e-40d9-a500-ec2994aeff8d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acaef6a8-1f56-4873-9ec3-71dc29435ba6}" ma:internalName="TaxCatchAll" ma:showField="CatchAllData" ma:web="c75b1882-7d7e-40d9-a500-ec2994aeff8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6319845-F404-4ABD-AC69-3B4C54C5A998}">
  <ds:schemaRefs>
    <ds:schemaRef ds:uri="http://schemas.microsoft.com/office/2006/metadata/properties"/>
    <ds:schemaRef ds:uri="http://schemas.microsoft.com/office/infopath/2007/PartnerControls"/>
    <ds:schemaRef ds:uri="c75b1882-7d7e-40d9-a500-ec2994aeff8d"/>
    <ds:schemaRef ds:uri="59d41520-7d16-45c6-b36f-556e372ae1ae"/>
  </ds:schemaRefs>
</ds:datastoreItem>
</file>

<file path=customXml/itemProps2.xml><?xml version="1.0" encoding="utf-8"?>
<ds:datastoreItem xmlns:ds="http://schemas.openxmlformats.org/officeDocument/2006/customXml" ds:itemID="{22B13ACE-9A7A-4BE6-BA8F-94AC041F382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65449ED-CD15-4BCC-9D50-86DB3C8B883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9d41520-7d16-45c6-b36f-556e372ae1ae"/>
    <ds:schemaRef ds:uri="c75b1882-7d7e-40d9-a500-ec2994aeff8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360</Words>
  <Characters>1690</Characters>
  <Application>Microsoft Office Word</Application>
  <DocSecurity>0</DocSecurity>
  <Lines>44</Lines>
  <Paragraphs>21</Paragraphs>
  <ScaleCrop>false</ScaleCrop>
  <Company/>
  <LinksUpToDate>false</LinksUpToDate>
  <CharactersWithSpaces>20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French</dc:creator>
  <cp:keywords/>
  <dc:description/>
  <cp:lastModifiedBy>Robert French</cp:lastModifiedBy>
  <cp:revision>65</cp:revision>
  <dcterms:created xsi:type="dcterms:W3CDTF">2025-03-07T08:08:00Z</dcterms:created>
  <dcterms:modified xsi:type="dcterms:W3CDTF">2025-03-07T14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249dd434-d51a-431d-9632-71b0679d7ba6_Enabled">
    <vt:lpwstr>true</vt:lpwstr>
  </property>
  <property fmtid="{D5CDD505-2E9C-101B-9397-08002B2CF9AE}" pid="3" name="MSIP_Label_249dd434-d51a-431d-9632-71b0679d7ba6_SetDate">
    <vt:lpwstr>2025-03-07T08:09:28Z</vt:lpwstr>
  </property>
  <property fmtid="{D5CDD505-2E9C-101B-9397-08002B2CF9AE}" pid="4" name="MSIP_Label_249dd434-d51a-431d-9632-71b0679d7ba6_Method">
    <vt:lpwstr>Standard</vt:lpwstr>
  </property>
  <property fmtid="{D5CDD505-2E9C-101B-9397-08002B2CF9AE}" pid="5" name="MSIP_Label_249dd434-d51a-431d-9632-71b0679d7ba6_Name">
    <vt:lpwstr>General</vt:lpwstr>
  </property>
  <property fmtid="{D5CDD505-2E9C-101B-9397-08002B2CF9AE}" pid="6" name="MSIP_Label_249dd434-d51a-431d-9632-71b0679d7ba6_SiteId">
    <vt:lpwstr>43ad7b98-e4ac-4313-9135-5e9a60cca7f0</vt:lpwstr>
  </property>
  <property fmtid="{D5CDD505-2E9C-101B-9397-08002B2CF9AE}" pid="7" name="MSIP_Label_249dd434-d51a-431d-9632-71b0679d7ba6_ActionId">
    <vt:lpwstr>193aa4b3-ad21-48c6-9f01-2be4878bc47e</vt:lpwstr>
  </property>
  <property fmtid="{D5CDD505-2E9C-101B-9397-08002B2CF9AE}" pid="8" name="MSIP_Label_249dd434-d51a-431d-9632-71b0679d7ba6_ContentBits">
    <vt:lpwstr>0</vt:lpwstr>
  </property>
  <property fmtid="{D5CDD505-2E9C-101B-9397-08002B2CF9AE}" pid="9" name="MSIP_Label_249dd434-d51a-431d-9632-71b0679d7ba6_Tag">
    <vt:lpwstr>10, 3, 0, 1</vt:lpwstr>
  </property>
  <property fmtid="{D5CDD505-2E9C-101B-9397-08002B2CF9AE}" pid="10" name="ContentTypeId">
    <vt:lpwstr>0x0101007B3510621B32F94F929254661C32DB17</vt:lpwstr>
  </property>
  <property fmtid="{D5CDD505-2E9C-101B-9397-08002B2CF9AE}" pid="11" name="MediaServiceImageTags">
    <vt:lpwstr/>
  </property>
</Properties>
</file>